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042" w:type="dxa"/>
        <w:tblLayout w:type="fixed"/>
        <w:tblLook w:val="04A0" w:firstRow="1" w:lastRow="0" w:firstColumn="1" w:lastColumn="0" w:noHBand="0" w:noVBand="1"/>
      </w:tblPr>
      <w:tblGrid>
        <w:gridCol w:w="584"/>
        <w:gridCol w:w="703"/>
        <w:gridCol w:w="703"/>
        <w:gridCol w:w="702"/>
        <w:gridCol w:w="702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</w:tblGrid>
      <w:tr w:rsidR="005878B5" w:rsidRPr="004778DA" w:rsidTr="00B96959">
        <w:trPr>
          <w:trHeight w:val="412"/>
        </w:trPr>
        <w:tc>
          <w:tcPr>
            <w:tcW w:w="5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878B5" w:rsidRPr="004778DA" w:rsidRDefault="005878B5" w:rsidP="00C36901">
            <w:pPr>
              <w:ind w:left="230" w:firstLine="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1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91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1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91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91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3D6D91" w:rsidRPr="004778DA" w:rsidTr="00B96959">
        <w:trPr>
          <w:cantSplit/>
          <w:trHeight w:val="964"/>
        </w:trPr>
        <w:tc>
          <w:tcPr>
            <w:tcW w:w="5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2" w:space="0" w:color="auto"/>
            </w:tcBorders>
          </w:tcPr>
          <w:p w:rsidR="003D6D91" w:rsidRDefault="003D6D91" w:rsidP="003D6D91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D6D91" w:rsidRDefault="003D6D91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D6D91" w:rsidRDefault="003D6D91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D6D91" w:rsidRDefault="003D6D91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D6D91" w:rsidRPr="00EF2BED" w:rsidRDefault="003D6D91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2</w:t>
            </w:r>
          </w:p>
        </w:tc>
        <w:tc>
          <w:tcPr>
            <w:tcW w:w="703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3</w:t>
            </w:r>
          </w:p>
        </w:tc>
        <w:tc>
          <w:tcPr>
            <w:tcW w:w="70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4</w:t>
            </w:r>
          </w:p>
        </w:tc>
        <w:tc>
          <w:tcPr>
            <w:tcW w:w="70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T. Salonu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2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3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4</w:t>
            </w:r>
          </w:p>
        </w:tc>
        <w:tc>
          <w:tcPr>
            <w:tcW w:w="72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T. Salonu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2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3</w:t>
            </w:r>
          </w:p>
        </w:tc>
        <w:tc>
          <w:tcPr>
            <w:tcW w:w="728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4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T. Salonu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2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3</w:t>
            </w:r>
          </w:p>
        </w:tc>
        <w:tc>
          <w:tcPr>
            <w:tcW w:w="728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4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T. Salonu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  <w:vAlign w:val="center"/>
          </w:tcPr>
          <w:p w:rsidR="003D6D91" w:rsidRPr="003D6D91" w:rsidRDefault="00EB3A1B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İlahiyat</w:t>
            </w:r>
            <w:r w:rsidR="00CC7718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Fakültesi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3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3D6D91" w:rsidRPr="003D6D91" w:rsidRDefault="003D6D91" w:rsidP="003D6D91">
            <w:pPr>
              <w:ind w:left="113" w:right="11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C204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:rsidR="003D6D91" w:rsidRPr="003D6D91" w:rsidRDefault="003D6D91" w:rsidP="003D6D9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D6D91">
              <w:rPr>
                <w:rFonts w:ascii="Times New Roman" w:hAnsi="Times New Roman" w:cs="Times New Roman"/>
                <w:i/>
                <w:sz w:val="18"/>
                <w:szCs w:val="18"/>
              </w:rPr>
              <w:t>T. Salonu</w:t>
            </w:r>
          </w:p>
        </w:tc>
      </w:tr>
      <w:tr w:rsidR="00436372" w:rsidRPr="004778DA" w:rsidTr="00B96959">
        <w:trPr>
          <w:cantSplit/>
          <w:trHeight w:val="851"/>
        </w:trPr>
        <w:tc>
          <w:tcPr>
            <w:tcW w:w="58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36372" w:rsidRPr="004778DA" w:rsidRDefault="00436372" w:rsidP="003D6D91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36372" w:rsidRPr="004778DA" w:rsidRDefault="00436372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8:3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436372" w:rsidRPr="004778DA" w:rsidRDefault="00436372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9:2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436372" w:rsidRPr="004778DA" w:rsidRDefault="00436372" w:rsidP="003D6D91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0B15F6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0B15F6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436372" w:rsidRPr="000B15F6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IMES7002 </w:t>
            </w: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Research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Methods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 Doç.</w:t>
            </w:r>
            <w:proofErr w:type="gram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Dr. </w:t>
            </w: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Vugar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İmanbeyli</w:t>
            </w:r>
            <w:proofErr w:type="spellEnd"/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436372" w:rsidRPr="000B15F6" w:rsidRDefault="00436372" w:rsidP="003D6D9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0B15F6" w:rsidRDefault="002F47A9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2F47A9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Alman Oryantalizmi Dr. Ö. Üyesi Kadir Kon</w:t>
            </w:r>
          </w:p>
        </w:tc>
        <w:tc>
          <w:tcPr>
            <w:tcW w:w="728" w:type="dxa"/>
            <w:vMerge w:val="restart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textDirection w:val="btLr"/>
          </w:tcPr>
          <w:p w:rsidR="00436372" w:rsidRPr="000B15F6" w:rsidRDefault="00930E4A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BF4542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ORSA8016 O. Sivil Toplum ve Demokratikleşme Dr. Ö. Üyesi Ertuğrul Zengin</w:t>
            </w: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textDirection w:val="btLr"/>
          </w:tcPr>
          <w:p w:rsidR="00436372" w:rsidRPr="000B15F6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436372" w:rsidRPr="000B15F6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YDAR7001 Arapçaya Giriş I Dr. Ö. Üyesi Nurullah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Çakmaktaş</w:t>
            </w:r>
            <w:proofErr w:type="spellEnd"/>
          </w:p>
        </w:tc>
        <w:tc>
          <w:tcPr>
            <w:tcW w:w="728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113" w:right="113"/>
              <w:rPr>
                <w:rFonts w:ascii="Times New Roman" w:hAnsi="Times New Roman" w:cs="Times New Roman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113" w:right="113"/>
              <w:rPr>
                <w:rFonts w:ascii="Times New Roman" w:hAnsi="Times New Roman" w:cs="Times New Roman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436372" w:rsidRPr="00F32D80" w:rsidRDefault="00436372" w:rsidP="003D6D91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436372" w:rsidRPr="00F32D80" w:rsidRDefault="00436372" w:rsidP="003D6D91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436372" w:rsidRPr="004778DA" w:rsidRDefault="00436372" w:rsidP="003D6D91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textDirection w:val="btLr"/>
          </w:tcPr>
          <w:p w:rsidR="00436372" w:rsidRPr="004778DA" w:rsidRDefault="00436372" w:rsidP="003D6D91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436372" w:rsidRPr="004778DA" w:rsidRDefault="00436372" w:rsidP="003D6D91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1BEC" w:rsidRPr="004778DA" w:rsidTr="004D0E40">
        <w:trPr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9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30  10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2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A22BB4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 xml:space="preserve">YDAR8001 Temel Arapça Dr. Ö. Üyesi Nurullah </w:t>
            </w:r>
            <w:proofErr w:type="spellStart"/>
            <w:r w:rsidRPr="00A22BB4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Çakmaktaş</w:t>
            </w:r>
            <w:proofErr w:type="spellEnd"/>
          </w:p>
        </w:tc>
        <w:tc>
          <w:tcPr>
            <w:tcW w:w="702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B35D3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3D6D91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History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and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Politics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 of</w:t>
            </w:r>
            <w:proofErr w:type="gram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Gulf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Countries</w:t>
            </w:r>
            <w:proofErr w:type="spellEnd"/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Ö.Üyesi</w:t>
            </w:r>
            <w:proofErr w:type="spellEnd"/>
            <w:r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r w:rsidRPr="00D2065E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Esra Çavuşoğlu</w:t>
            </w: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3D6D91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25793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2F47A9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 xml:space="preserve">ORST8001 ABD’nin Ortadoğu </w:t>
            </w:r>
            <w:proofErr w:type="spellStart"/>
            <w:r w:rsidRPr="002F47A9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Poltikası</w:t>
            </w:r>
            <w:proofErr w:type="spellEnd"/>
            <w:r w:rsidRPr="002F47A9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 xml:space="preserve"> Doç. Dr. Selin Bölme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C853E5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RST7053 Ort.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Afrikanı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ntelektüel Tarihi Dr. Ö. Üyesi Ömer Koçyiğit</w:t>
            </w: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3D6D91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:rsidR="00341BEC" w:rsidRPr="00F17D65" w:rsidRDefault="00341BEC" w:rsidP="00F17D65">
            <w:pPr>
              <w:ind w:left="230" w:right="113" w:firstLine="10"/>
              <w:rPr>
                <w:rFonts w:ascii="Times New Roman" w:hAnsi="Times New Roman" w:cs="Times New Roman"/>
                <w:sz w:val="48"/>
                <w:szCs w:val="4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:rsidR="00341BEC" w:rsidRPr="00F17D65" w:rsidRDefault="00341BEC" w:rsidP="00F17D65">
            <w:pPr>
              <w:ind w:left="230" w:right="113" w:firstLine="10"/>
              <w:rPr>
                <w:rFonts w:ascii="Times New Roman" w:hAnsi="Times New Roman" w:cs="Times New Roman"/>
                <w:sz w:val="48"/>
                <w:szCs w:val="4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B3A1B">
              <w:rPr>
                <w:rFonts w:ascii="Times New Roman" w:hAnsi="Times New Roman" w:cs="Times New Roman"/>
                <w:color w:val="4472C4" w:themeColor="accent5"/>
                <w:sz w:val="18"/>
                <w:szCs w:val="18"/>
              </w:rPr>
              <w:t>Persian</w:t>
            </w:r>
            <w:proofErr w:type="spellEnd"/>
            <w:r w:rsidRPr="00EB3A1B">
              <w:rPr>
                <w:rFonts w:ascii="Times New Roman" w:hAnsi="Times New Roman" w:cs="Times New Roman"/>
                <w:color w:val="4472C4" w:themeColor="accent5"/>
                <w:sz w:val="18"/>
                <w:szCs w:val="18"/>
              </w:rPr>
              <w:t xml:space="preserve"> Language 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95648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Prof. Dr. İsmail Safa Üstün</w:t>
            </w: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  <w:textDirection w:val="btLr"/>
          </w:tcPr>
          <w:p w:rsidR="00341BEC" w:rsidRPr="004778DA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65620F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A7047 </w:t>
            </w:r>
            <w:r w:rsidRPr="005457D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İslam Toplumlarında Çağda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ş</w:t>
            </w:r>
            <w:r w:rsidRPr="005457D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laşma Dr. Ö. Üyesi Erdal </w:t>
            </w:r>
            <w:proofErr w:type="spellStart"/>
            <w:r w:rsidRPr="005457D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Kurğan</w:t>
            </w:r>
            <w:proofErr w:type="spellEnd"/>
          </w:p>
        </w:tc>
        <w:tc>
          <w:tcPr>
            <w:tcW w:w="728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4E5AD8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392E9E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OAE8001 Bilimsel Araştırma Yöntemleri Doç. Dr. </w:t>
            </w:r>
            <w:proofErr w:type="gramStart"/>
            <w:r w:rsidRPr="00392E9E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lim</w:t>
            </w:r>
            <w:proofErr w:type="gramEnd"/>
            <w:r w:rsidRPr="00392E9E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Arlı</w:t>
            </w:r>
          </w:p>
        </w:tc>
      </w:tr>
      <w:tr w:rsidR="00341BEC" w:rsidRPr="004778DA" w:rsidTr="004D0E40">
        <w:trPr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341BEC" w:rsidRPr="004778DA" w:rsidRDefault="00341BEC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3D6D9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30  11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2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 w:val="restart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35D3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Ortadoğuda</w:t>
            </w:r>
            <w:proofErr w:type="spellEnd"/>
            <w:r w:rsidRPr="00B35D3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Toplum ve Devlet Dr. </w:t>
            </w:r>
            <w:proofErr w:type="spellStart"/>
            <w:r w:rsidRPr="00B35D3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Ö.Üyesi</w:t>
            </w:r>
            <w:proofErr w:type="spellEnd"/>
            <w:r w:rsidRPr="00B35D3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Esra Çavuşoğlu</w:t>
            </w:r>
          </w:p>
        </w:tc>
        <w:tc>
          <w:tcPr>
            <w:tcW w:w="7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</w:tcBorders>
            <w:shd w:val="clear" w:color="auto" w:fill="auto"/>
          </w:tcPr>
          <w:p w:rsidR="00341BEC" w:rsidRPr="000B15F6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right w:val="single" w:sz="12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531865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341BEC" w:rsidRPr="004778DA" w:rsidRDefault="00341BEC" w:rsidP="003D6D91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1BEC" w:rsidRPr="004778DA" w:rsidTr="004D0E40">
        <w:trPr>
          <w:cantSplit/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30  12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2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/>
            <w:tcBorders>
              <w:right w:val="single" w:sz="4" w:space="0" w:color="auto"/>
            </w:tcBorders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left w:val="single" w:sz="4" w:space="0" w:color="auto"/>
            </w:tcBorders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ORSA8059 Klasik Dönem İslam Düş. </w:t>
            </w:r>
            <w:r w:rsidRPr="006600D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İleri Okutmalar Prof. Dr. Burhan KÖROĞLU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5457D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A7051 İslam Ülkelerinde Sosyal Hareketler Dr. Ö. Üyesi Ertuğrul Zengin 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OREP7057 Ortadoğu ve Ulus. Eko. Politik Dr. Ö. Üyesi </w:t>
            </w:r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İpek </w:t>
            </w:r>
            <w:proofErr w:type="spellStart"/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Madi</w:t>
            </w:r>
            <w:proofErr w:type="spellEnd"/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 </w:t>
            </w:r>
            <w:proofErr w:type="spellStart"/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Erkekoğlu</w:t>
            </w:r>
            <w:proofErr w:type="spellEnd"/>
          </w:p>
        </w:tc>
        <w:tc>
          <w:tcPr>
            <w:tcW w:w="728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392E9E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Ort. Kadın Feminizm Alanında İleri Okumalar Dr. Ö. Üyesi </w:t>
            </w:r>
            <w:proofErr w:type="spellStart"/>
            <w:r w:rsidRPr="00392E9E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avza</w:t>
            </w:r>
            <w:proofErr w:type="spellEnd"/>
            <w:r w:rsidRPr="00392E9E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Altuntaş Çakır</w:t>
            </w:r>
          </w:p>
        </w:tc>
        <w:tc>
          <w:tcPr>
            <w:tcW w:w="728" w:type="dxa"/>
            <w:vMerge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704A57" w:rsidRDefault="00341BEC" w:rsidP="00930E4A">
            <w:pPr>
              <w:ind w:left="230" w:right="113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704A57" w:rsidRDefault="00341BEC" w:rsidP="00930E4A">
            <w:pPr>
              <w:ind w:left="230" w:right="113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704A57" w:rsidRDefault="00341BEC" w:rsidP="00930E4A">
            <w:pPr>
              <w:ind w:left="230" w:right="113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1BEC" w:rsidRPr="004778DA" w:rsidTr="004D0E40">
        <w:trPr>
          <w:cantSplit/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00  13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/>
            <w:tcBorders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vMerge w:val="restart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Political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and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Social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Thought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in </w:t>
            </w: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the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Middle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East Dr. Ö. Üyesi </w:t>
            </w:r>
            <w:proofErr w:type="spellStart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Ravza</w:t>
            </w:r>
            <w:proofErr w:type="spellEnd"/>
            <w:r w:rsidRPr="003015F6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Altuntaş Çakır</w:t>
            </w:r>
          </w:p>
        </w:tc>
        <w:tc>
          <w:tcPr>
            <w:tcW w:w="702" w:type="dxa"/>
            <w:vMerge w:val="restart"/>
            <w:tcBorders>
              <w:lef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AE7001 Araştırma Yöntemleri Doç. Dr.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Vuga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İmanbeyli</w:t>
            </w:r>
            <w:proofErr w:type="spellEnd"/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Comparative</w:t>
            </w:r>
            <w:proofErr w:type="spellEnd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</w:t>
            </w:r>
            <w:proofErr w:type="spellStart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Politics</w:t>
            </w:r>
            <w:proofErr w:type="spellEnd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İn </w:t>
            </w:r>
            <w:proofErr w:type="spellStart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the</w:t>
            </w:r>
            <w:proofErr w:type="spellEnd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M.E. Dr. Ö. Üyesi Enes </w:t>
            </w:r>
            <w:proofErr w:type="spellStart"/>
            <w:r w:rsidRPr="00477CE1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Tüzgen</w:t>
            </w:r>
            <w:proofErr w:type="spellEnd"/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A7065 </w:t>
            </w:r>
            <w:proofErr w:type="spellStart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Ortadoğuda</w:t>
            </w:r>
            <w:proofErr w:type="spellEnd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Din ve Siyaset Dr. Ö. Üyesi Nurullah </w:t>
            </w:r>
            <w:proofErr w:type="spellStart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Çakmaktaş</w:t>
            </w:r>
            <w:proofErr w:type="spellEnd"/>
          </w:p>
        </w:tc>
        <w:tc>
          <w:tcPr>
            <w:tcW w:w="728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C853E5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Modern İran Tarihi Doç. Dr. Serhan Afacan</w:t>
            </w: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arsçaya Giriş I Prof. Dr. İsmail Safa Üstün</w:t>
            </w: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1BEC" w:rsidRPr="004778DA" w:rsidTr="004D0E40">
        <w:trPr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00  14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 w:val="restart"/>
            <w:tcBorders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65620F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Osmanlı İktisadi ve Sosyal Tarihi I Dr. Ö. Üyesi M. Bedrettin Toprak</w:t>
            </w:r>
          </w:p>
        </w:tc>
        <w:tc>
          <w:tcPr>
            <w:tcW w:w="70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Merge/>
            <w:tcBorders>
              <w:left w:val="single" w:sz="4" w:space="0" w:color="auto"/>
            </w:tcBorders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RST7050 Modern Ort. Tarihi Doç. Dr. Serhan Afacan</w:t>
            </w: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BF4542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ORSA8014 O. Modernleşme ve Toplumsal Değişme Dr. Ö. Üyesi </w:t>
            </w:r>
            <w:proofErr w:type="spellStart"/>
            <w:r w:rsidRPr="00BF4542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rdak</w:t>
            </w:r>
            <w:proofErr w:type="spellEnd"/>
            <w:r w:rsidRPr="00BF4542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BF4542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urğan</w:t>
            </w:r>
            <w:proofErr w:type="spellEnd"/>
          </w:p>
        </w:tc>
        <w:tc>
          <w:tcPr>
            <w:tcW w:w="728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AE7001 Araştırma Yöntemleri Doç. Dr. </w:t>
            </w:r>
            <w:proofErr w:type="gramStart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Alim</w:t>
            </w:r>
            <w:proofErr w:type="gramEnd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Arlı</w:t>
            </w:r>
          </w:p>
        </w:tc>
      </w:tr>
      <w:tr w:rsidR="00341BEC" w:rsidRPr="004778DA" w:rsidTr="004D0E40">
        <w:trPr>
          <w:trHeight w:val="851"/>
        </w:trPr>
        <w:tc>
          <w:tcPr>
            <w:tcW w:w="584" w:type="dxa"/>
            <w:tcBorders>
              <w:left w:val="single" w:sz="1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00  15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/>
            <w:tcBorders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Merge/>
            <w:tcBorders>
              <w:lef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C85A93"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Balkanlarda Toplum ve Siyaset Doç. Dr. Ali Erken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A7067 </w:t>
            </w:r>
            <w:r w:rsidRPr="006600D7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Klasik Dönem İslam Düşüncesi Prof. Dr. Burhan Köroğlu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OREP7008 İktisat Okumaları Dr. Ö. Üyesi </w:t>
            </w:r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İpek </w:t>
            </w:r>
            <w:proofErr w:type="spellStart"/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Madi</w:t>
            </w:r>
            <w:proofErr w:type="spellEnd"/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 </w:t>
            </w:r>
            <w:proofErr w:type="spellStart"/>
            <w:r w:rsidRPr="00B35D30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Erkekoğlu</w:t>
            </w:r>
            <w:proofErr w:type="spellEnd"/>
          </w:p>
        </w:tc>
        <w:tc>
          <w:tcPr>
            <w:tcW w:w="728" w:type="dxa"/>
            <w:vMerge/>
            <w:tcBorders>
              <w:right w:val="single" w:sz="12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RST7034 Ort. V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İs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Ülk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. Milletler ve Milliyetçilik Doç.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r.Ali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rken</w:t>
            </w:r>
          </w:p>
        </w:tc>
        <w:tc>
          <w:tcPr>
            <w:tcW w:w="728" w:type="dxa"/>
            <w:vMerge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704A57" w:rsidRDefault="00341BEC" w:rsidP="00930E4A">
            <w:pPr>
              <w:ind w:left="230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704A57" w:rsidRDefault="00341BEC" w:rsidP="00930E4A">
            <w:pPr>
              <w:ind w:left="230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704A57" w:rsidRDefault="00341BEC" w:rsidP="00930E4A">
            <w:pPr>
              <w:ind w:left="230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1BEC" w:rsidRPr="004778DA" w:rsidTr="004D0E40">
        <w:trPr>
          <w:trHeight w:val="851"/>
        </w:trPr>
        <w:tc>
          <w:tcPr>
            <w:tcW w:w="584" w:type="dxa"/>
            <w:tcBorders>
              <w:left w:val="single" w:sz="1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00  16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/>
            <w:tcBorders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vMerge w:val="restart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A22BB4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IMES7021 </w:t>
            </w:r>
            <w:proofErr w:type="spellStart"/>
            <w:r w:rsidRPr="00A22BB4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Arabic</w:t>
            </w:r>
            <w:proofErr w:type="spellEnd"/>
            <w:r w:rsidRPr="00A22BB4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 xml:space="preserve"> Language I Dr. Ö. Üyesi N. </w:t>
            </w:r>
            <w:proofErr w:type="spellStart"/>
            <w:r w:rsidRPr="00A22BB4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Çakmaktaş</w:t>
            </w:r>
            <w:proofErr w:type="spellEnd"/>
          </w:p>
        </w:tc>
        <w:tc>
          <w:tcPr>
            <w:tcW w:w="702" w:type="dxa"/>
            <w:vMerge w:val="restart"/>
            <w:tcBorders>
              <w:lef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manya’nın 20. YY İslam Dünyası Politikaları I Dr. Ö. Üyesi Kadir KON</w:t>
            </w: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</w:tcPr>
          <w:p w:rsidR="00341BEC" w:rsidRPr="000B15F6" w:rsidRDefault="00341BEC" w:rsidP="00930E4A">
            <w:pPr>
              <w:ind w:lef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C85A93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OAE7001 Araştırma </w:t>
            </w:r>
            <w:proofErr w:type="gramStart"/>
            <w:r w:rsidRPr="00C85A93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Yöntemleri  Dr.</w:t>
            </w:r>
            <w:proofErr w:type="gramEnd"/>
            <w:r w:rsidRPr="00C85A93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 xml:space="preserve"> Ö. Üyesi Burcu </w:t>
            </w:r>
            <w:proofErr w:type="spellStart"/>
            <w:r w:rsidRPr="00C85A93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Ermeydan</w:t>
            </w:r>
            <w:proofErr w:type="spellEnd"/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Ortadoğuda</w:t>
            </w:r>
            <w:proofErr w:type="spellEnd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Kadın Feminizm ve Oryantalizm Dr. Ö. Üyesi </w:t>
            </w:r>
            <w:proofErr w:type="spellStart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Ravza</w:t>
            </w:r>
            <w:proofErr w:type="spellEnd"/>
            <w:r w:rsidRPr="00CE3B9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Altuntaş Çakır</w:t>
            </w:r>
          </w:p>
        </w:tc>
        <w:tc>
          <w:tcPr>
            <w:tcW w:w="728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FA5872">
              <w:rPr>
                <w:rFonts w:ascii="Times New Roman" w:hAnsi="Times New Roman" w:cs="Times New Roman"/>
                <w:color w:val="4472C4" w:themeColor="accent5"/>
                <w:sz w:val="18"/>
                <w:szCs w:val="18"/>
              </w:rPr>
              <w:t xml:space="preserve">IMES7001 </w:t>
            </w:r>
            <w:proofErr w:type="spellStart"/>
            <w:r w:rsidRPr="00FA5872">
              <w:rPr>
                <w:rFonts w:ascii="Times New Roman" w:hAnsi="Times New Roman" w:cs="Times New Roman"/>
                <w:color w:val="4472C4" w:themeColor="accent5"/>
                <w:sz w:val="18"/>
                <w:szCs w:val="18"/>
              </w:rPr>
              <w:t>History</w:t>
            </w:r>
            <w:proofErr w:type="spellEnd"/>
            <w:r w:rsidRPr="00FA5872">
              <w:rPr>
                <w:rFonts w:ascii="Times New Roman" w:hAnsi="Times New Roman" w:cs="Times New Roman"/>
                <w:color w:val="4472C4" w:themeColor="accent5"/>
                <w:sz w:val="18"/>
                <w:szCs w:val="18"/>
              </w:rPr>
              <w:t xml:space="preserve"> of Modern M.E. Doç. Dr. Serhan Afacan</w:t>
            </w: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 w:val="restart"/>
            <w:tcBorders>
              <w:left w:val="single" w:sz="12" w:space="0" w:color="auto"/>
              <w:right w:val="single" w:sz="4" w:space="0" w:color="auto"/>
            </w:tcBorders>
            <w:textDirection w:val="btLr"/>
          </w:tcPr>
          <w:p w:rsidR="00341BEC" w:rsidRPr="004778DA" w:rsidRDefault="00341BEC" w:rsidP="00B95648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B050"/>
                <w:sz w:val="18"/>
                <w:szCs w:val="18"/>
              </w:rPr>
              <w:t>Temel Farsça I Prof. Dr. İsmail Safa Üstün</w:t>
            </w: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</w:tcPr>
          <w:p w:rsidR="00341BEC" w:rsidRPr="004778DA" w:rsidRDefault="00341BEC" w:rsidP="00930E4A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1BEC" w:rsidRPr="004778DA" w:rsidTr="004D0E40">
        <w:trPr>
          <w:cantSplit/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00  17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341BEC" w:rsidRPr="004778DA" w:rsidRDefault="00341BEC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 w:val="restart"/>
            <w:tcBorders>
              <w:left w:val="single" w:sz="12" w:space="0" w:color="auto"/>
              <w:right w:val="single" w:sz="4" w:space="0" w:color="auto"/>
            </w:tcBorders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65620F">
              <w:rPr>
                <w:rFonts w:ascii="Times New Roman" w:hAnsi="Times New Roman" w:cs="Times New Roman"/>
                <w:color w:val="FFC000" w:themeColor="accent4"/>
                <w:sz w:val="18"/>
                <w:szCs w:val="18"/>
              </w:rPr>
              <w:t>İktisat Sosyolojisi Dr. Ö. Üyesi F. Baha Aydın</w:t>
            </w:r>
          </w:p>
        </w:tc>
        <w:tc>
          <w:tcPr>
            <w:tcW w:w="70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Merge/>
            <w:tcBorders>
              <w:left w:val="single" w:sz="4" w:space="0" w:color="auto"/>
            </w:tcBorders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</w:tcPr>
          <w:p w:rsidR="00341BEC" w:rsidRPr="000B15F6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</w:tcPr>
          <w:p w:rsidR="00341BEC" w:rsidRPr="004778DA" w:rsidRDefault="00341BEC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341BEC" w:rsidRPr="004778DA" w:rsidRDefault="00341BEC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86A03" w:rsidRPr="004778DA" w:rsidTr="00B96959">
        <w:trPr>
          <w:cantSplit/>
          <w:trHeight w:val="851"/>
        </w:trPr>
        <w:tc>
          <w:tcPr>
            <w:tcW w:w="584" w:type="dxa"/>
            <w:tcBorders>
              <w:left w:val="single" w:sz="12" w:space="0" w:color="auto"/>
              <w:right w:val="single" w:sz="12" w:space="0" w:color="auto"/>
            </w:tcBorders>
          </w:tcPr>
          <w:p w:rsidR="00E86A03" w:rsidRDefault="00E86A03" w:rsidP="00930E4A">
            <w:pPr>
              <w:ind w:left="230" w:firstLine="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E86A03" w:rsidRPr="004778DA" w:rsidRDefault="00E86A03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: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00  18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:5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E86A03" w:rsidRPr="004778DA" w:rsidRDefault="00E86A03" w:rsidP="00930E4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Merge/>
            <w:tcBorders>
              <w:left w:val="single" w:sz="4" w:space="0" w:color="auto"/>
            </w:tcBorders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tcBorders>
              <w:right w:val="single" w:sz="12" w:space="0" w:color="auto"/>
            </w:tcBorders>
            <w:shd w:val="clear" w:color="auto" w:fill="auto"/>
          </w:tcPr>
          <w:p w:rsidR="00E86A03" w:rsidRPr="000B15F6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right w:val="single" w:sz="12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2" w:space="0" w:color="auto"/>
            </w:tcBorders>
          </w:tcPr>
          <w:p w:rsidR="00E86A03" w:rsidRPr="004778DA" w:rsidRDefault="00E86A03" w:rsidP="00930E4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8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E86A03" w:rsidRPr="004778DA" w:rsidRDefault="00E86A03" w:rsidP="00930E4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17DE9" w:rsidRPr="00D17DE9" w:rsidRDefault="00D17DE9" w:rsidP="003D6D91">
      <w:pPr>
        <w:rPr>
          <w:rFonts w:cstheme="minorHAnsi"/>
          <w:b/>
          <w:sz w:val="16"/>
          <w:szCs w:val="16"/>
        </w:rPr>
      </w:pPr>
    </w:p>
    <w:sectPr w:rsidR="00D17DE9" w:rsidRPr="00D17DE9" w:rsidSect="004D6F7C">
      <w:headerReference w:type="default" r:id="rId6"/>
      <w:pgSz w:w="16838" w:h="11906" w:orient="landscape" w:code="9"/>
      <w:pgMar w:top="720" w:right="720" w:bottom="720" w:left="720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100A" w:rsidRDefault="00B5100A" w:rsidP="00A75191">
      <w:pPr>
        <w:spacing w:after="0" w:line="240" w:lineRule="auto"/>
      </w:pPr>
      <w:r>
        <w:separator/>
      </w:r>
    </w:p>
  </w:endnote>
  <w:endnote w:type="continuationSeparator" w:id="0">
    <w:p w:rsidR="00B5100A" w:rsidRDefault="00B5100A" w:rsidP="00A75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100A" w:rsidRDefault="00B5100A" w:rsidP="00A75191">
      <w:pPr>
        <w:spacing w:after="0" w:line="240" w:lineRule="auto"/>
      </w:pPr>
      <w:r>
        <w:separator/>
      </w:r>
    </w:p>
  </w:footnote>
  <w:footnote w:type="continuationSeparator" w:id="0">
    <w:p w:rsidR="00B5100A" w:rsidRDefault="00B5100A" w:rsidP="00A75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20CC" w:rsidRPr="009D6D6A" w:rsidRDefault="009B35EA" w:rsidP="00A22BB4">
    <w:pPr>
      <w:pStyle w:val="stBilgi"/>
      <w:tabs>
        <w:tab w:val="left" w:pos="11838"/>
      </w:tabs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b/>
        <w:sz w:val="24"/>
        <w:szCs w:val="24"/>
      </w:rPr>
      <w:t>202</w:t>
    </w:r>
    <w:r w:rsidR="006378DB">
      <w:rPr>
        <w:rFonts w:ascii="Times New Roman" w:hAnsi="Times New Roman" w:cs="Times New Roman"/>
        <w:b/>
        <w:sz w:val="24"/>
        <w:szCs w:val="24"/>
      </w:rPr>
      <w:t>3</w:t>
    </w:r>
    <w:r>
      <w:rPr>
        <w:rFonts w:ascii="Times New Roman" w:hAnsi="Times New Roman" w:cs="Times New Roman"/>
        <w:b/>
        <w:sz w:val="24"/>
        <w:szCs w:val="24"/>
      </w:rPr>
      <w:t>-202</w:t>
    </w:r>
    <w:r w:rsidR="006378DB">
      <w:rPr>
        <w:rFonts w:ascii="Times New Roman" w:hAnsi="Times New Roman" w:cs="Times New Roman"/>
        <w:b/>
        <w:sz w:val="24"/>
        <w:szCs w:val="24"/>
      </w:rPr>
      <w:t>4</w:t>
    </w:r>
    <w:r w:rsidR="009C4F9E" w:rsidRPr="009D6D6A">
      <w:rPr>
        <w:rFonts w:ascii="Times New Roman" w:hAnsi="Times New Roman" w:cs="Times New Roman"/>
        <w:b/>
        <w:sz w:val="24"/>
        <w:szCs w:val="24"/>
      </w:rPr>
      <w:t xml:space="preserve"> </w:t>
    </w:r>
    <w:r w:rsidR="00A75191" w:rsidRPr="009D6D6A">
      <w:rPr>
        <w:rFonts w:ascii="Times New Roman" w:hAnsi="Times New Roman" w:cs="Times New Roman"/>
        <w:b/>
        <w:sz w:val="24"/>
        <w:szCs w:val="24"/>
      </w:rPr>
      <w:t xml:space="preserve">GÜZ </w:t>
    </w:r>
    <w:r w:rsidR="009C4F9E" w:rsidRPr="009D6D6A">
      <w:rPr>
        <w:rFonts w:ascii="Times New Roman" w:hAnsi="Times New Roman" w:cs="Times New Roman"/>
        <w:b/>
        <w:sz w:val="24"/>
        <w:szCs w:val="24"/>
      </w:rPr>
      <w:t>DÖNEMİ</w:t>
    </w:r>
    <w:r>
      <w:rPr>
        <w:rFonts w:ascii="Times New Roman" w:hAnsi="Times New Roman" w:cs="Times New Roman"/>
        <w:b/>
        <w:sz w:val="24"/>
        <w:szCs w:val="24"/>
      </w:rPr>
      <w:t xml:space="preserve"> </w:t>
    </w:r>
    <w:r w:rsidRPr="009D6D6A">
      <w:rPr>
        <w:rFonts w:ascii="Times New Roman" w:hAnsi="Times New Roman" w:cs="Times New Roman"/>
        <w:b/>
        <w:sz w:val="24"/>
        <w:szCs w:val="24"/>
      </w:rPr>
      <w:t>(</w:t>
    </w:r>
    <w:r w:rsidRPr="009D6D6A">
      <w:rPr>
        <w:rFonts w:ascii="Times New Roman" w:hAnsi="Times New Roman" w:cs="Times New Roman"/>
        <w:b/>
        <w:color w:val="0070C0"/>
        <w:sz w:val="24"/>
        <w:szCs w:val="24"/>
      </w:rPr>
      <w:t>İngilizce</w:t>
    </w:r>
    <w:r w:rsidR="00061532">
      <w:rPr>
        <w:rFonts w:ascii="Times New Roman" w:hAnsi="Times New Roman" w:cs="Times New Roman"/>
        <w:b/>
        <w:color w:val="0070C0"/>
        <w:sz w:val="24"/>
        <w:szCs w:val="24"/>
      </w:rPr>
      <w:t>,</w:t>
    </w:r>
    <w:r w:rsidRPr="009D6D6A">
      <w:rPr>
        <w:rFonts w:ascii="Times New Roman" w:hAnsi="Times New Roman" w:cs="Times New Roman"/>
        <w:b/>
        <w:sz w:val="24"/>
        <w:szCs w:val="24"/>
      </w:rPr>
      <w:t xml:space="preserve"> </w:t>
    </w:r>
    <w:r w:rsidR="00B35D30">
      <w:rPr>
        <w:rFonts w:ascii="Times New Roman" w:hAnsi="Times New Roman" w:cs="Times New Roman"/>
        <w:b/>
        <w:color w:val="FF0000"/>
        <w:sz w:val="24"/>
        <w:szCs w:val="24"/>
      </w:rPr>
      <w:t>Sosyoloji</w:t>
    </w:r>
    <w:r w:rsidR="00A22BB4">
      <w:rPr>
        <w:rFonts w:ascii="Times New Roman" w:hAnsi="Times New Roman" w:cs="Times New Roman"/>
        <w:b/>
        <w:color w:val="FF0000"/>
        <w:sz w:val="24"/>
        <w:szCs w:val="24"/>
      </w:rPr>
      <w:t>,</w:t>
    </w:r>
    <w:r w:rsidR="00B35D30">
      <w:rPr>
        <w:rFonts w:ascii="Times New Roman" w:hAnsi="Times New Roman" w:cs="Times New Roman"/>
        <w:b/>
        <w:color w:val="FF0000"/>
        <w:sz w:val="24"/>
        <w:szCs w:val="24"/>
      </w:rPr>
      <w:t xml:space="preserve"> </w:t>
    </w:r>
    <w:r w:rsidR="00B35D30">
      <w:rPr>
        <w:rFonts w:ascii="Times New Roman" w:hAnsi="Times New Roman" w:cs="Times New Roman"/>
        <w:b/>
        <w:color w:val="FFC000" w:themeColor="accent4"/>
        <w:sz w:val="24"/>
        <w:szCs w:val="24"/>
      </w:rPr>
      <w:t>İktisat</w:t>
    </w:r>
    <w:r w:rsidR="00A22BB4">
      <w:rPr>
        <w:rFonts w:ascii="Times New Roman" w:hAnsi="Times New Roman" w:cs="Times New Roman"/>
        <w:b/>
        <w:color w:val="FFC000" w:themeColor="accent4"/>
        <w:sz w:val="24"/>
        <w:szCs w:val="24"/>
      </w:rPr>
      <w:t>,</w:t>
    </w:r>
    <w:r w:rsidR="00A22BB4">
      <w:rPr>
        <w:rFonts w:ascii="Times New Roman" w:hAnsi="Times New Roman" w:cs="Times New Roman"/>
        <w:b/>
        <w:color w:val="FF0000"/>
        <w:sz w:val="24"/>
        <w:szCs w:val="24"/>
      </w:rPr>
      <w:t xml:space="preserve"> </w:t>
    </w:r>
    <w:r w:rsidR="00A22BB4">
      <w:rPr>
        <w:rFonts w:ascii="Times New Roman" w:hAnsi="Times New Roman" w:cs="Times New Roman"/>
        <w:b/>
        <w:sz w:val="24"/>
        <w:szCs w:val="24"/>
      </w:rPr>
      <w:t>Siyasi Tarih</w:t>
    </w:r>
    <w:r w:rsidR="00061532">
      <w:rPr>
        <w:rFonts w:ascii="Times New Roman" w:hAnsi="Times New Roman" w:cs="Times New Roman"/>
        <w:b/>
        <w:color w:val="FF0000"/>
        <w:sz w:val="24"/>
        <w:szCs w:val="24"/>
      </w:rPr>
      <w:t xml:space="preserve"> </w:t>
    </w:r>
    <w:r w:rsidR="00061532" w:rsidRPr="00061532">
      <w:rPr>
        <w:rFonts w:ascii="Times New Roman" w:hAnsi="Times New Roman" w:cs="Times New Roman"/>
        <w:b/>
        <w:sz w:val="24"/>
        <w:szCs w:val="24"/>
      </w:rPr>
      <w:t>(YL)</w:t>
    </w:r>
    <w:r w:rsidRPr="009D6D6A">
      <w:rPr>
        <w:rFonts w:ascii="Times New Roman" w:hAnsi="Times New Roman" w:cs="Times New Roman"/>
        <w:b/>
        <w:sz w:val="24"/>
        <w:szCs w:val="24"/>
      </w:rPr>
      <w:t>)</w:t>
    </w:r>
    <w:r w:rsidR="00061532">
      <w:rPr>
        <w:rFonts w:ascii="Times New Roman" w:hAnsi="Times New Roman" w:cs="Times New Roman"/>
        <w:b/>
        <w:sz w:val="24"/>
        <w:szCs w:val="24"/>
      </w:rPr>
      <w:t xml:space="preserve"> ve</w:t>
    </w:r>
    <w:r w:rsidR="00BF4542">
      <w:rPr>
        <w:rFonts w:ascii="Times New Roman" w:hAnsi="Times New Roman" w:cs="Times New Roman"/>
        <w:b/>
        <w:sz w:val="24"/>
        <w:szCs w:val="24"/>
      </w:rPr>
      <w:t xml:space="preserve"> (</w:t>
    </w:r>
    <w:r w:rsidR="00BF4542" w:rsidRPr="00BF4542">
      <w:rPr>
        <w:rFonts w:ascii="Times New Roman" w:hAnsi="Times New Roman" w:cs="Times New Roman"/>
        <w:b/>
        <w:color w:val="7030A0"/>
        <w:sz w:val="24"/>
        <w:szCs w:val="24"/>
      </w:rPr>
      <w:t>Sosyoloji</w:t>
    </w:r>
    <w:r w:rsidR="00BF4542">
      <w:rPr>
        <w:rFonts w:ascii="Times New Roman" w:hAnsi="Times New Roman" w:cs="Times New Roman"/>
        <w:b/>
        <w:color w:val="7030A0"/>
        <w:sz w:val="24"/>
        <w:szCs w:val="24"/>
      </w:rPr>
      <w:t xml:space="preserve">, </w:t>
    </w:r>
    <w:r w:rsidR="00BF4542" w:rsidRPr="00BF4542">
      <w:rPr>
        <w:rFonts w:ascii="Times New Roman" w:hAnsi="Times New Roman" w:cs="Times New Roman"/>
        <w:b/>
        <w:color w:val="00B050"/>
        <w:sz w:val="24"/>
        <w:szCs w:val="24"/>
      </w:rPr>
      <w:t>Siyasi Tarih</w:t>
    </w:r>
    <w:r w:rsidR="00061532" w:rsidRPr="00BF4542">
      <w:rPr>
        <w:rFonts w:ascii="Times New Roman" w:hAnsi="Times New Roman" w:cs="Times New Roman"/>
        <w:b/>
        <w:color w:val="00B050"/>
        <w:sz w:val="24"/>
        <w:szCs w:val="24"/>
      </w:rPr>
      <w:t xml:space="preserve"> </w:t>
    </w:r>
    <w:r w:rsidR="00061532">
      <w:rPr>
        <w:rFonts w:ascii="Times New Roman" w:hAnsi="Times New Roman" w:cs="Times New Roman"/>
        <w:b/>
        <w:sz w:val="24"/>
        <w:szCs w:val="24"/>
      </w:rPr>
      <w:t>(</w:t>
    </w:r>
    <w:r w:rsidR="00BF4542" w:rsidRPr="00BF4542">
      <w:rPr>
        <w:rFonts w:ascii="Times New Roman" w:hAnsi="Times New Roman" w:cs="Times New Roman"/>
        <w:b/>
        <w:sz w:val="24"/>
        <w:szCs w:val="24"/>
      </w:rPr>
      <w:t>DR</w:t>
    </w:r>
    <w:r w:rsidR="00061532">
      <w:rPr>
        <w:rFonts w:ascii="Times New Roman" w:hAnsi="Times New Roman" w:cs="Times New Roman"/>
        <w:b/>
        <w:sz w:val="24"/>
        <w:szCs w:val="24"/>
      </w:rPr>
      <w:t>)</w:t>
    </w:r>
    <w:r w:rsidRPr="009D6D6A">
      <w:rPr>
        <w:rFonts w:ascii="Times New Roman" w:hAnsi="Times New Roman" w:cs="Times New Roman"/>
        <w:b/>
        <w:color w:val="FF0000"/>
        <w:sz w:val="24"/>
        <w:szCs w:val="24"/>
      </w:rPr>
      <w:t xml:space="preserve"> </w:t>
    </w:r>
    <w:r w:rsidR="009C4F9E" w:rsidRPr="009D6D6A">
      <w:rPr>
        <w:rFonts w:ascii="Times New Roman" w:hAnsi="Times New Roman" w:cs="Times New Roman"/>
        <w:b/>
        <w:sz w:val="24"/>
        <w:szCs w:val="24"/>
      </w:rPr>
      <w:t>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jM3NDUwNTAwMTBT0lEKTi0uzszPAykwrAUAV12OyywAAAA="/>
  </w:docVars>
  <w:rsids>
    <w:rsidRoot w:val="00A75191"/>
    <w:rsid w:val="00005075"/>
    <w:rsid w:val="000416F3"/>
    <w:rsid w:val="00050429"/>
    <w:rsid w:val="00061532"/>
    <w:rsid w:val="00066207"/>
    <w:rsid w:val="00073BB3"/>
    <w:rsid w:val="00077D1D"/>
    <w:rsid w:val="00080442"/>
    <w:rsid w:val="0008176E"/>
    <w:rsid w:val="00097705"/>
    <w:rsid w:val="000B0E7F"/>
    <w:rsid w:val="000B15F6"/>
    <w:rsid w:val="000D20CC"/>
    <w:rsid w:val="000E4355"/>
    <w:rsid w:val="000F1E2C"/>
    <w:rsid w:val="001101BC"/>
    <w:rsid w:val="00124E12"/>
    <w:rsid w:val="00125019"/>
    <w:rsid w:val="00130E6B"/>
    <w:rsid w:val="00132323"/>
    <w:rsid w:val="001351F0"/>
    <w:rsid w:val="0013531A"/>
    <w:rsid w:val="00140B19"/>
    <w:rsid w:val="00141017"/>
    <w:rsid w:val="00156BDF"/>
    <w:rsid w:val="001708A5"/>
    <w:rsid w:val="00171F46"/>
    <w:rsid w:val="00172780"/>
    <w:rsid w:val="001926A5"/>
    <w:rsid w:val="001C1EBA"/>
    <w:rsid w:val="001D6466"/>
    <w:rsid w:val="001E481A"/>
    <w:rsid w:val="001E6CE5"/>
    <w:rsid w:val="00221689"/>
    <w:rsid w:val="00243C69"/>
    <w:rsid w:val="002476B9"/>
    <w:rsid w:val="00257930"/>
    <w:rsid w:val="002D3690"/>
    <w:rsid w:val="002D4CD7"/>
    <w:rsid w:val="002E0BC4"/>
    <w:rsid w:val="002F0B31"/>
    <w:rsid w:val="002F47A9"/>
    <w:rsid w:val="003015F6"/>
    <w:rsid w:val="00312A66"/>
    <w:rsid w:val="00334ECA"/>
    <w:rsid w:val="00341BEC"/>
    <w:rsid w:val="00343F66"/>
    <w:rsid w:val="00377B67"/>
    <w:rsid w:val="003812A4"/>
    <w:rsid w:val="00383F17"/>
    <w:rsid w:val="00390F13"/>
    <w:rsid w:val="00392E9E"/>
    <w:rsid w:val="003A578D"/>
    <w:rsid w:val="003C1287"/>
    <w:rsid w:val="003C37C2"/>
    <w:rsid w:val="003D22B0"/>
    <w:rsid w:val="003D656B"/>
    <w:rsid w:val="003D6D91"/>
    <w:rsid w:val="003E728A"/>
    <w:rsid w:val="00436372"/>
    <w:rsid w:val="00475D3F"/>
    <w:rsid w:val="00476282"/>
    <w:rsid w:val="004778DA"/>
    <w:rsid w:val="00477CE1"/>
    <w:rsid w:val="004859F7"/>
    <w:rsid w:val="0048704D"/>
    <w:rsid w:val="0049539F"/>
    <w:rsid w:val="004A4E73"/>
    <w:rsid w:val="004C7493"/>
    <w:rsid w:val="004D6F7C"/>
    <w:rsid w:val="004E2AF6"/>
    <w:rsid w:val="004E39DF"/>
    <w:rsid w:val="004E5AD8"/>
    <w:rsid w:val="005042D7"/>
    <w:rsid w:val="005250D2"/>
    <w:rsid w:val="00531865"/>
    <w:rsid w:val="005457D6"/>
    <w:rsid w:val="00560432"/>
    <w:rsid w:val="00585ED5"/>
    <w:rsid w:val="005878B5"/>
    <w:rsid w:val="005A278F"/>
    <w:rsid w:val="005A66D6"/>
    <w:rsid w:val="005C0B5C"/>
    <w:rsid w:val="005C273F"/>
    <w:rsid w:val="005D3764"/>
    <w:rsid w:val="005F7439"/>
    <w:rsid w:val="005F7B63"/>
    <w:rsid w:val="00627D05"/>
    <w:rsid w:val="00631EF5"/>
    <w:rsid w:val="00636937"/>
    <w:rsid w:val="006378DB"/>
    <w:rsid w:val="0064162A"/>
    <w:rsid w:val="00645857"/>
    <w:rsid w:val="006543A6"/>
    <w:rsid w:val="0065620F"/>
    <w:rsid w:val="006600D7"/>
    <w:rsid w:val="006637DB"/>
    <w:rsid w:val="00665EA0"/>
    <w:rsid w:val="0067311A"/>
    <w:rsid w:val="006765B0"/>
    <w:rsid w:val="00685A9C"/>
    <w:rsid w:val="006A19B7"/>
    <w:rsid w:val="006B5D44"/>
    <w:rsid w:val="006C2A1B"/>
    <w:rsid w:val="006D5171"/>
    <w:rsid w:val="006F1FEB"/>
    <w:rsid w:val="00704A57"/>
    <w:rsid w:val="00722F19"/>
    <w:rsid w:val="00727D62"/>
    <w:rsid w:val="00734B9B"/>
    <w:rsid w:val="00756F7B"/>
    <w:rsid w:val="007602AF"/>
    <w:rsid w:val="0076271A"/>
    <w:rsid w:val="007B3D61"/>
    <w:rsid w:val="007B7F1B"/>
    <w:rsid w:val="007D05CD"/>
    <w:rsid w:val="007D2A09"/>
    <w:rsid w:val="007D4D1B"/>
    <w:rsid w:val="007F4549"/>
    <w:rsid w:val="00803B1D"/>
    <w:rsid w:val="0082783A"/>
    <w:rsid w:val="00830B37"/>
    <w:rsid w:val="0083132F"/>
    <w:rsid w:val="00843ED9"/>
    <w:rsid w:val="008664AE"/>
    <w:rsid w:val="0087764F"/>
    <w:rsid w:val="0089473B"/>
    <w:rsid w:val="008A54DD"/>
    <w:rsid w:val="008B0ACA"/>
    <w:rsid w:val="008B107E"/>
    <w:rsid w:val="008B14CC"/>
    <w:rsid w:val="008C0C90"/>
    <w:rsid w:val="008D55EB"/>
    <w:rsid w:val="008F47CF"/>
    <w:rsid w:val="00902910"/>
    <w:rsid w:val="00903E61"/>
    <w:rsid w:val="00930E4A"/>
    <w:rsid w:val="00935C0A"/>
    <w:rsid w:val="00943E8B"/>
    <w:rsid w:val="00966AB4"/>
    <w:rsid w:val="00975086"/>
    <w:rsid w:val="009852A7"/>
    <w:rsid w:val="009A0518"/>
    <w:rsid w:val="009B1BC9"/>
    <w:rsid w:val="009B35EA"/>
    <w:rsid w:val="009B7F7A"/>
    <w:rsid w:val="009C0C98"/>
    <w:rsid w:val="009C4F9E"/>
    <w:rsid w:val="009C737B"/>
    <w:rsid w:val="009D6D6A"/>
    <w:rsid w:val="009F7F21"/>
    <w:rsid w:val="00A06AC2"/>
    <w:rsid w:val="00A22BB4"/>
    <w:rsid w:val="00A303BD"/>
    <w:rsid w:val="00A4659C"/>
    <w:rsid w:val="00A50A90"/>
    <w:rsid w:val="00A64FC5"/>
    <w:rsid w:val="00A75191"/>
    <w:rsid w:val="00A76DC0"/>
    <w:rsid w:val="00A80C8C"/>
    <w:rsid w:val="00AA192C"/>
    <w:rsid w:val="00AA6E0C"/>
    <w:rsid w:val="00AC1164"/>
    <w:rsid w:val="00AC14FB"/>
    <w:rsid w:val="00AD35AB"/>
    <w:rsid w:val="00AE5ED6"/>
    <w:rsid w:val="00AE7D17"/>
    <w:rsid w:val="00B04099"/>
    <w:rsid w:val="00B14F30"/>
    <w:rsid w:val="00B35D30"/>
    <w:rsid w:val="00B4176D"/>
    <w:rsid w:val="00B4353D"/>
    <w:rsid w:val="00B5100A"/>
    <w:rsid w:val="00B77431"/>
    <w:rsid w:val="00B95648"/>
    <w:rsid w:val="00B96959"/>
    <w:rsid w:val="00BE1AD6"/>
    <w:rsid w:val="00BE2BC1"/>
    <w:rsid w:val="00BE3338"/>
    <w:rsid w:val="00BF3C19"/>
    <w:rsid w:val="00BF4542"/>
    <w:rsid w:val="00BF46C4"/>
    <w:rsid w:val="00C07676"/>
    <w:rsid w:val="00C1532F"/>
    <w:rsid w:val="00C23364"/>
    <w:rsid w:val="00C30538"/>
    <w:rsid w:val="00C3341E"/>
    <w:rsid w:val="00C34EC3"/>
    <w:rsid w:val="00C36901"/>
    <w:rsid w:val="00C4167B"/>
    <w:rsid w:val="00C77267"/>
    <w:rsid w:val="00C80599"/>
    <w:rsid w:val="00C853E5"/>
    <w:rsid w:val="00C85A93"/>
    <w:rsid w:val="00C91AF3"/>
    <w:rsid w:val="00C963E7"/>
    <w:rsid w:val="00CA5143"/>
    <w:rsid w:val="00CB0343"/>
    <w:rsid w:val="00CC2145"/>
    <w:rsid w:val="00CC7718"/>
    <w:rsid w:val="00CE3B9C"/>
    <w:rsid w:val="00CF5182"/>
    <w:rsid w:val="00CF5ADF"/>
    <w:rsid w:val="00CF7621"/>
    <w:rsid w:val="00D04C39"/>
    <w:rsid w:val="00D17DE9"/>
    <w:rsid w:val="00D2065E"/>
    <w:rsid w:val="00D26630"/>
    <w:rsid w:val="00D33BD6"/>
    <w:rsid w:val="00D36C9D"/>
    <w:rsid w:val="00D43105"/>
    <w:rsid w:val="00D52B9C"/>
    <w:rsid w:val="00D735E5"/>
    <w:rsid w:val="00D83242"/>
    <w:rsid w:val="00D85224"/>
    <w:rsid w:val="00D95958"/>
    <w:rsid w:val="00D9601E"/>
    <w:rsid w:val="00D96470"/>
    <w:rsid w:val="00DA3561"/>
    <w:rsid w:val="00DA35C7"/>
    <w:rsid w:val="00DB5025"/>
    <w:rsid w:val="00DB67ED"/>
    <w:rsid w:val="00DD6F39"/>
    <w:rsid w:val="00DE0496"/>
    <w:rsid w:val="00DE7A2A"/>
    <w:rsid w:val="00DF0D54"/>
    <w:rsid w:val="00DF21FF"/>
    <w:rsid w:val="00E31621"/>
    <w:rsid w:val="00E80BE2"/>
    <w:rsid w:val="00E82A02"/>
    <w:rsid w:val="00E86A03"/>
    <w:rsid w:val="00E916A7"/>
    <w:rsid w:val="00E95040"/>
    <w:rsid w:val="00E96268"/>
    <w:rsid w:val="00EA067F"/>
    <w:rsid w:val="00EA5D70"/>
    <w:rsid w:val="00EB3A1B"/>
    <w:rsid w:val="00EB5EFB"/>
    <w:rsid w:val="00EB6EAA"/>
    <w:rsid w:val="00EC072E"/>
    <w:rsid w:val="00EC146E"/>
    <w:rsid w:val="00EC1510"/>
    <w:rsid w:val="00EC31CE"/>
    <w:rsid w:val="00EF2BED"/>
    <w:rsid w:val="00EF65DF"/>
    <w:rsid w:val="00EF6DF6"/>
    <w:rsid w:val="00F027E9"/>
    <w:rsid w:val="00F075C3"/>
    <w:rsid w:val="00F17D65"/>
    <w:rsid w:val="00F32D80"/>
    <w:rsid w:val="00F557F8"/>
    <w:rsid w:val="00F838B8"/>
    <w:rsid w:val="00F915CE"/>
    <w:rsid w:val="00FA5872"/>
    <w:rsid w:val="00FB59F3"/>
    <w:rsid w:val="00FD3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47F2C36-9285-4038-B9D5-B8B863D97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751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75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5191"/>
  </w:style>
  <w:style w:type="paragraph" w:styleId="AltBilgi">
    <w:name w:val="footer"/>
    <w:basedOn w:val="Normal"/>
    <w:link w:val="AltBilgiChar"/>
    <w:uiPriority w:val="99"/>
    <w:unhideWhenUsed/>
    <w:rsid w:val="00A75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5191"/>
  </w:style>
  <w:style w:type="paragraph" w:styleId="BalonMetni">
    <w:name w:val="Balloon Text"/>
    <w:basedOn w:val="Normal"/>
    <w:link w:val="BalonMetniChar"/>
    <w:uiPriority w:val="99"/>
    <w:semiHidden/>
    <w:unhideWhenUsed/>
    <w:rsid w:val="003812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12A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06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0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6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 M. Bölme</dc:creator>
  <cp:lastModifiedBy>Garip</cp:lastModifiedBy>
  <cp:revision>24</cp:revision>
  <cp:lastPrinted>2018-09-03T09:24:00Z</cp:lastPrinted>
  <dcterms:created xsi:type="dcterms:W3CDTF">2018-09-03T08:13:00Z</dcterms:created>
  <dcterms:modified xsi:type="dcterms:W3CDTF">2023-10-02T07:53:00Z</dcterms:modified>
</cp:coreProperties>
</file>